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97F78" w14:textId="41CC2F23" w:rsidR="00AD448C" w:rsidRPr="00A45BE1" w:rsidRDefault="00AD448C" w:rsidP="00A45BE1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54104B">
        <w:rPr>
          <w:rFonts w:ascii="Times New Roman" w:hAnsi="Times New Roman" w:cs="Times New Roman"/>
          <w:b/>
          <w:bCs/>
          <w:szCs w:val="24"/>
        </w:rPr>
        <w:t>Supplementary Table 1</w:t>
      </w:r>
      <w:r w:rsidRPr="00D2592D">
        <w:rPr>
          <w:rFonts w:ascii="Times New Roman" w:hAnsi="Times New Roman" w:cs="Times New Roman"/>
          <w:b/>
          <w:bCs/>
          <w:szCs w:val="24"/>
        </w:rPr>
        <w:t xml:space="preserve">. </w:t>
      </w:r>
      <w:r w:rsidRPr="00D2592D">
        <w:rPr>
          <w:rFonts w:ascii="Times New Roman" w:hAnsi="Times New Roman" w:cs="Times New Roman"/>
          <w:color w:val="1C1D1E"/>
          <w:szCs w:val="24"/>
          <w:shd w:val="clear" w:color="auto" w:fill="FFFFFF"/>
        </w:rPr>
        <w:t xml:space="preserve">Primers used in </w:t>
      </w:r>
      <w:r w:rsidR="00642C31">
        <w:rPr>
          <w:rFonts w:ascii="Times New Roman" w:hAnsi="Times New Roman" w:cs="Times New Roman"/>
          <w:color w:val="1C1D1E"/>
          <w:szCs w:val="24"/>
          <w:shd w:val="clear" w:color="auto" w:fill="FFFFFF"/>
        </w:rPr>
        <w:t xml:space="preserve">the </w:t>
      </w:r>
      <w:r w:rsidRPr="00D2592D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qRT-PCR </w:t>
      </w:r>
      <w:r w:rsidR="009850E6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a</w:t>
      </w:r>
      <w:r w:rsidR="009850E6" w:rsidRPr="00D2592D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nalys</w:t>
      </w:r>
      <w:r w:rsidR="009850E6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e</w:t>
      </w:r>
      <w:r w:rsidR="009850E6" w:rsidRPr="00D2592D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s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.</w:t>
      </w:r>
    </w:p>
    <w:tbl>
      <w:tblPr>
        <w:tblW w:w="778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3"/>
        <w:gridCol w:w="3685"/>
        <w:gridCol w:w="1843"/>
        <w:gridCol w:w="1276"/>
      </w:tblGrid>
      <w:tr w:rsidR="00AD448C" w:rsidRPr="00D2592D" w14:paraId="01364D84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C0BD16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get Gen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C6CEF60" w14:textId="20C59599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er Sequences </w:t>
            </w:r>
          </w:p>
          <w:p w14:paraId="3A280DFE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5’-3’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DAD942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Bank Numb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7187B1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duct Length (bp)</w:t>
            </w:r>
          </w:p>
        </w:tc>
      </w:tr>
      <w:tr w:rsidR="00AD448C" w:rsidRPr="00D2592D" w14:paraId="63A02EAF" w14:textId="77777777" w:rsidTr="00AD448C">
        <w:trPr>
          <w:trHeight w:val="213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B486AB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uman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431C27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3FD72F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D2FF39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D448C" w:rsidRPr="00D2592D" w14:paraId="78BE267D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32BD92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O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4365E0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TGCCCGATGGCACCATCAGA</w:t>
            </w:r>
          </w:p>
          <w:p w14:paraId="04C1D02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TCTCCAGGCCCATCCTCCTGC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A5AC54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0625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74E0FB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394</w:t>
            </w:r>
          </w:p>
        </w:tc>
      </w:tr>
      <w:tr w:rsidR="00AD448C" w:rsidRPr="00D2592D" w14:paraId="444139AB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1D7740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2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18B430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GCCACAAAAATCCTCCCTTG</w:t>
            </w:r>
          </w:p>
          <w:p w14:paraId="4697418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CTCCCTAGTTCTTAATCCAC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3B8C32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54583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223D8CE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</w:tr>
      <w:tr w:rsidR="00AD448C" w:rsidRPr="00D2592D" w14:paraId="25586BAD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54E1F0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CR7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108209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CAGCCTTCCTGTGTGGTTT</w:t>
            </w:r>
          </w:p>
          <w:p w14:paraId="5FD6EF4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TGATGGAGTACATGATAG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3A79B3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01714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FFA6DF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91</w:t>
            </w:r>
          </w:p>
        </w:tc>
      </w:tr>
      <w:tr w:rsidR="00AD448C" w:rsidRPr="00D2592D" w14:paraId="65069653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C279D5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XCL10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6CD10F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GAAATTATTCCTGCAAGCCAATTT</w:t>
            </w:r>
          </w:p>
          <w:p w14:paraId="2410AA3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TCACCCTTCTTTTTCATGTAGC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E5E318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565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E9F016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</w:tr>
      <w:tr w:rsidR="00AD448C" w:rsidRPr="00D2592D" w14:paraId="50DB168D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8C1E55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NFα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188FA4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GCCCCAATCCCTTTATTACC</w:t>
            </w:r>
          </w:p>
          <w:p w14:paraId="0EF53E7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CACATTCCTGAATCCCAGG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169630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0594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3098FB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</w:tr>
      <w:tr w:rsidR="00AD448C" w:rsidRPr="00D2592D" w14:paraId="08CADCE7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FFD0C8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β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9D70AD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AGTGGCAATGAGGATGACTTG</w:t>
            </w:r>
          </w:p>
          <w:p w14:paraId="39C8762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GTGGTGGTCGGAGATTCG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A69CD5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0576.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7F8A47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</w:tr>
      <w:tr w:rsidR="00AD448C" w:rsidRPr="00D2592D" w14:paraId="1BD5322E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98931B4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RG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F44B18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GTTTCTCAAGCAGACCAGCC</w:t>
            </w:r>
          </w:p>
          <w:p w14:paraId="195BCB3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CTCAAGTGCAGCAAAGAG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19076F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0045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E2FD39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</w:tr>
      <w:tr w:rsidR="00AD448C" w:rsidRPr="00D2592D" w14:paraId="2E53149C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CF2DEE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C5D6B9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GAGGCTACGGCGCTGTCA</w:t>
            </w:r>
          </w:p>
          <w:p w14:paraId="56F4E0A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TCCACGGCCTTGCTCTT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B5C843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82624.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7485E3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</w:tr>
      <w:tr w:rsidR="00AD448C" w:rsidRPr="00D2592D" w14:paraId="1260899A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44A7A2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PHK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83D80C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ATCCAGAAGCCCCTGTGTAG</w:t>
            </w:r>
          </w:p>
          <w:p w14:paraId="6A819B1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TCTTCATTGGTGACCTGCTCA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926E07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142601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37E611E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AD448C" w:rsidRPr="00D2592D" w14:paraId="74FA9EAD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C8B9A4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YM-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2AAA4F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CAGTGCTGCTCTGCATACA</w:t>
            </w:r>
          </w:p>
          <w:p w14:paraId="57880F7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TGCCGTAGAGCGTCACATC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9C54F3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276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17D0A2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</w:tr>
      <w:tr w:rsidR="00AD448C" w:rsidRPr="00D2592D" w14:paraId="1A358DB1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DA65B5E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LMα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20BFD3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GTCCTCTTGCCTCCTTCTC</w:t>
            </w:r>
          </w:p>
          <w:p w14:paraId="20FD04B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CAAGCACAGCCAGTGACA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5A99D2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32579.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6FE70A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227</w:t>
            </w:r>
          </w:p>
        </w:tc>
      </w:tr>
      <w:tr w:rsidR="00AD448C" w:rsidRPr="00D2592D" w14:paraId="3F99ABAB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389880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MP9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E35693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GTGGCGGCGCATGAGT</w:t>
            </w:r>
          </w:p>
          <w:p w14:paraId="02130F1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GGTGCCGGATGCCAT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035EB1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4994.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F8800F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</w:tr>
      <w:tr w:rsidR="00AD448C" w:rsidRPr="00D2592D" w14:paraId="26BE64A3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55B91D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ZO-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4F6D354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GAAGGATGTTTATCGTCGCATT</w:t>
            </w:r>
          </w:p>
          <w:p w14:paraId="2C15F86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CCAAGAGCCCAGTTTTCCA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1E7A524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30239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EB73D7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</w:p>
        </w:tc>
      </w:tr>
      <w:tr w:rsidR="00AD448C" w:rsidRPr="00D2592D" w14:paraId="44A24AF8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127899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4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4D677E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CGTAACAGACATCTTTGCTGCC</w:t>
            </w:r>
          </w:p>
          <w:p w14:paraId="02C2406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AGTGTCCTTCTCATGGTGGC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12E137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54990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FAEEC0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209</w:t>
            </w:r>
          </w:p>
        </w:tc>
      </w:tr>
      <w:tr w:rsidR="00AD448C" w:rsidRPr="00D2592D" w14:paraId="6CD65F58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122F84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G-6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59C13C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TCATGTCTGTGCTGCTGGATG</w:t>
            </w:r>
          </w:p>
          <w:p w14:paraId="5FB0DFB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GGCCCTGGCTTCACA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F8432F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7115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DA34D3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</w:tr>
      <w:tr w:rsidR="00AD448C" w:rsidRPr="00D2592D" w14:paraId="2B465775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714926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APDH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B42495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CAGTCAGCCGCATCTTCTT</w:t>
            </w:r>
          </w:p>
          <w:p w14:paraId="6903B404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ACAAGCTTCCCGTTCTCA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E1DE694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57943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C238F8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</w:tr>
      <w:tr w:rsidR="00AD448C" w:rsidRPr="00D2592D" w14:paraId="77719F3D" w14:textId="77777777" w:rsidTr="00AD448C">
        <w:trPr>
          <w:trHeight w:val="213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495F18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Mouse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75EBF1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8D5143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1766E4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D448C" w:rsidRPr="00D2592D" w14:paraId="0031CCF7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CF6D441" w14:textId="7ABBDFA7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S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439AD7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CAAGCCCTCACCTACTTCC</w:t>
            </w:r>
          </w:p>
          <w:p w14:paraId="33BF63C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CTCTGAGGGCTGACACAAG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06384B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13922.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4E7158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27</w:t>
            </w:r>
          </w:p>
        </w:tc>
      </w:tr>
      <w:tr w:rsidR="00AD448C" w:rsidRPr="00D2592D" w14:paraId="2217B222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190C8F2" w14:textId="0E246BE7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12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A799BA4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GTGACATGTGGAATGGCGT</w:t>
            </w:r>
          </w:p>
          <w:p w14:paraId="2654E5D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CAGTTCAATGGGCAGGGTC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202072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03244.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2D936C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33</w:t>
            </w:r>
          </w:p>
        </w:tc>
      </w:tr>
      <w:tr w:rsidR="00AD448C" w:rsidRPr="00D2592D" w14:paraId="1AF1B863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2199886" w14:textId="5C2836D8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AFCFBD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AAGCACAGCCTTCCTGTGT</w:t>
            </w:r>
          </w:p>
          <w:p w14:paraId="465517B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GTCCACCGTGGTATTCTC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97B4DA0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301713.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A5DC8E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15</w:t>
            </w:r>
          </w:p>
        </w:tc>
      </w:tr>
      <w:tr w:rsidR="00AD448C" w:rsidRPr="00D2592D" w14:paraId="195A26B7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63B7FB6" w14:textId="082670C7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6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39F497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CTTCCTACCCCAATTTCCAA</w:t>
            </w:r>
          </w:p>
          <w:p w14:paraId="40D2976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GATGAATTGGATGGTCTTGGTC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A07FCC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31168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F7A13E5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</w:tr>
      <w:tr w:rsidR="00AD448C" w:rsidRPr="00D2592D" w14:paraId="44CF5587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28BEAE3" w14:textId="04C80585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F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α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CBEC6F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CGGCATGGATCTCAAAGAC</w:t>
            </w:r>
          </w:p>
          <w:p w14:paraId="7DE44DB7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GATAGCAAATCGGCTGAC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A86711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278601.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2ACA8A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</w:tr>
      <w:tr w:rsidR="00AD448C" w:rsidRPr="00D2592D" w14:paraId="6F6B7DAC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110F8BA" w14:textId="779CD0EA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1β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322EBD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GTTGACGGACCCCAAAAG</w:t>
            </w:r>
          </w:p>
          <w:p w14:paraId="4DBF2D2A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AGCTGGATGCTCTCATCAG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A3480B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8361.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B3AF23B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</w:tr>
      <w:tr w:rsidR="00AD448C" w:rsidRPr="00D2592D" w14:paraId="0C786C72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9C13130" w14:textId="2CBD32B3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G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388C21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AGAAGAATGGAAGAGTCAG</w:t>
            </w:r>
          </w:p>
          <w:p w14:paraId="408B13B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CAGATATGCAGGGAGTCACC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328157F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7482.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71930F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</w:tr>
      <w:tr w:rsidR="00AD448C" w:rsidRPr="00D2592D" w14:paraId="1B497793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2E4F66F" w14:textId="78E370D3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10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4CEA97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CAGTTTTACCTGGTAGAAG</w:t>
            </w:r>
          </w:p>
          <w:p w14:paraId="2747E2FF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TGTCTAGGTCCTGGAGTCC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0BDC13ED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10548.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4F522E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324</w:t>
            </w:r>
          </w:p>
        </w:tc>
      </w:tr>
      <w:tr w:rsidR="00AD448C" w:rsidRPr="00D2592D" w14:paraId="1320DA6A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C7D12F3" w14:textId="7E9E335A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63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54CD83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CCTGGATCATCTGTGACAACA</w:t>
            </w:r>
          </w:p>
          <w:p w14:paraId="4010354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TCCACACGTCCAGAACAGTC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8D81F69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1170395.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639D15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</w:tr>
      <w:tr w:rsidR="00AD448C" w:rsidRPr="00D2592D" w14:paraId="4EFE7853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6E67C5E2" w14:textId="2663B119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Y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</w:t>
            </w: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-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E1F63D8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GAAGGGAGTTTCAAACCTGGT</w:t>
            </w:r>
          </w:p>
          <w:p w14:paraId="354608F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TCTTGCTCATGTGTGTAAGTG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5AD1FD96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9892.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44FA3CE2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109</w:t>
            </w:r>
          </w:p>
        </w:tc>
      </w:tr>
      <w:tr w:rsidR="00AD448C" w:rsidRPr="00D2592D" w14:paraId="408662D7" w14:textId="77777777" w:rsidTr="00AD448C">
        <w:trPr>
          <w:trHeight w:val="426"/>
        </w:trPr>
        <w:tc>
          <w:tcPr>
            <w:tcW w:w="9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35AFA45" w14:textId="295B1F7A" w:rsidR="00AD448C" w:rsidRPr="0038315F" w:rsidRDefault="00AD448C" w:rsidP="00CF733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="0038315F" w:rsidRPr="003831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PDH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243FF50C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F- ACAGTCAGCCGCATCTTCTT</w:t>
            </w:r>
          </w:p>
          <w:p w14:paraId="44A887E1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R- GACAAGCTTCCCGTTCTCAG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10719743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NM_008084.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15" w:type="dxa"/>
              <w:left w:w="95" w:type="dxa"/>
              <w:bottom w:w="0" w:type="dxa"/>
              <w:right w:w="95" w:type="dxa"/>
            </w:tcMar>
            <w:hideMark/>
          </w:tcPr>
          <w:p w14:paraId="70C4949E" w14:textId="77777777" w:rsidR="00AD448C" w:rsidRPr="007E138A" w:rsidRDefault="00AD448C" w:rsidP="00CF73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138A">
              <w:rPr>
                <w:rFonts w:ascii="Times New Roman" w:hAnsi="Times New Roman" w:cs="Times New Roman"/>
                <w:sz w:val="20"/>
                <w:szCs w:val="20"/>
              </w:rPr>
              <w:t>248</w:t>
            </w:r>
          </w:p>
        </w:tc>
      </w:tr>
    </w:tbl>
    <w:p w14:paraId="259EA2E2" w14:textId="5A233A4A" w:rsidR="00AC4BD1" w:rsidRPr="00647A2E" w:rsidRDefault="002D0D9B" w:rsidP="00647A2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kern w:val="0"/>
          <w:szCs w:val="24"/>
        </w:rPr>
      </w:pPr>
      <w:r w:rsidRPr="00647A2E">
        <w:rPr>
          <w:rFonts w:ascii="Times New Roman" w:eastAsia="標楷體" w:hAnsi="Times New Roman" w:cs="Times New Roman"/>
          <w:color w:val="000000" w:themeColor="text1"/>
          <w:szCs w:val="24"/>
        </w:rPr>
        <w:fldChar w:fldCharType="begin"/>
      </w:r>
      <w:r w:rsidRPr="00647A2E">
        <w:rPr>
          <w:rFonts w:ascii="Times New Roman" w:eastAsia="標楷體" w:hAnsi="Times New Roman" w:cs="Times New Roman"/>
          <w:color w:val="000000" w:themeColor="text1"/>
          <w:szCs w:val="24"/>
        </w:rPr>
        <w:instrText xml:space="preserve"> ADDIN </w:instrText>
      </w:r>
      <w:r w:rsidRPr="00647A2E">
        <w:rPr>
          <w:rFonts w:ascii="Times New Roman" w:eastAsia="標楷體" w:hAnsi="Times New Roman" w:cs="Times New Roman"/>
          <w:color w:val="000000" w:themeColor="text1"/>
          <w:szCs w:val="24"/>
        </w:rPr>
        <w:fldChar w:fldCharType="end"/>
      </w:r>
    </w:p>
    <w:sectPr w:rsidR="00AC4BD1" w:rsidRPr="00647A2E" w:rsidSect="00A45BE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22E50" w14:textId="77777777" w:rsidR="00FD36CE" w:rsidRDefault="00FD36CE" w:rsidP="007F5DA5">
      <w:r>
        <w:separator/>
      </w:r>
    </w:p>
  </w:endnote>
  <w:endnote w:type="continuationSeparator" w:id="0">
    <w:p w14:paraId="7299031C" w14:textId="77777777" w:rsidR="00FD36CE" w:rsidRDefault="00FD36CE" w:rsidP="007F5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BB406" w14:textId="77777777" w:rsidR="00FD36CE" w:rsidRDefault="00FD36CE" w:rsidP="007F5DA5">
      <w:r>
        <w:separator/>
      </w:r>
    </w:p>
  </w:footnote>
  <w:footnote w:type="continuationSeparator" w:id="0">
    <w:p w14:paraId="2D332A17" w14:textId="77777777" w:rsidR="00FD36CE" w:rsidRDefault="00FD36CE" w:rsidP="007F5D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A20AC"/>
    <w:multiLevelType w:val="multilevel"/>
    <w:tmpl w:val="4E62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jU0MTGxNLY0NLFQ0lEKTi0uzszPAykwMaoFAB/ji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xwpe595kptsetev0apvs5ae5sd0stwsp5ep&quot;&gt;My EndNote Library0524&lt;record-ids&gt;&lt;item&gt;1&lt;/item&gt;&lt;item&gt;2&lt;/item&gt;&lt;item&gt;3&lt;/item&gt;&lt;item&gt;4&lt;/item&gt;&lt;item&gt;6&lt;/item&gt;&lt;item&gt;7&lt;/item&gt;&lt;item&gt;8&lt;/item&gt;&lt;item&gt;9&lt;/item&gt;&lt;item&gt;10&lt;/item&gt;&lt;item&gt;11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7&lt;/item&gt;&lt;item&gt;29&lt;/item&gt;&lt;item&gt;30&lt;/item&gt;&lt;item&gt;32&lt;/item&gt;&lt;item&gt;33&lt;/item&gt;&lt;item&gt;34&lt;/item&gt;&lt;item&gt;35&lt;/item&gt;&lt;item&gt;36&lt;/item&gt;&lt;item&gt;37&lt;/item&gt;&lt;item&gt;38&lt;/item&gt;&lt;item&gt;40&lt;/item&gt;&lt;item&gt;41&lt;/item&gt;&lt;item&gt;44&lt;/item&gt;&lt;item&gt;45&lt;/item&gt;&lt;item&gt;46&lt;/item&gt;&lt;item&gt;47&lt;/item&gt;&lt;item&gt;48&lt;/item&gt;&lt;item&gt;49&lt;/item&gt;&lt;item&gt;50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/record-ids&gt;&lt;/item&gt;&lt;/Libraries&gt;"/>
  </w:docVars>
  <w:rsids>
    <w:rsidRoot w:val="00AC4BD1"/>
    <w:rsid w:val="000070EE"/>
    <w:rsid w:val="0000713E"/>
    <w:rsid w:val="00015F43"/>
    <w:rsid w:val="00016AEE"/>
    <w:rsid w:val="00020669"/>
    <w:rsid w:val="00022FD1"/>
    <w:rsid w:val="000402A6"/>
    <w:rsid w:val="00040F3B"/>
    <w:rsid w:val="00042250"/>
    <w:rsid w:val="000457C3"/>
    <w:rsid w:val="000552FB"/>
    <w:rsid w:val="00070359"/>
    <w:rsid w:val="00070FF4"/>
    <w:rsid w:val="000979A2"/>
    <w:rsid w:val="000A1968"/>
    <w:rsid w:val="000B3533"/>
    <w:rsid w:val="000B4D44"/>
    <w:rsid w:val="000C41F8"/>
    <w:rsid w:val="000C4BCD"/>
    <w:rsid w:val="000D0353"/>
    <w:rsid w:val="000D4DF9"/>
    <w:rsid w:val="000E0630"/>
    <w:rsid w:val="00106B41"/>
    <w:rsid w:val="0010710B"/>
    <w:rsid w:val="00122C4F"/>
    <w:rsid w:val="0012352D"/>
    <w:rsid w:val="00123AF7"/>
    <w:rsid w:val="00135286"/>
    <w:rsid w:val="00135E67"/>
    <w:rsid w:val="00137B55"/>
    <w:rsid w:val="00150BD5"/>
    <w:rsid w:val="00197920"/>
    <w:rsid w:val="001A001E"/>
    <w:rsid w:val="001A25E4"/>
    <w:rsid w:val="001A5FE0"/>
    <w:rsid w:val="001B4FD3"/>
    <w:rsid w:val="001C3444"/>
    <w:rsid w:val="001D13B1"/>
    <w:rsid w:val="001D4DFD"/>
    <w:rsid w:val="001D540F"/>
    <w:rsid w:val="001D54B0"/>
    <w:rsid w:val="001F1D06"/>
    <w:rsid w:val="0020008C"/>
    <w:rsid w:val="00206378"/>
    <w:rsid w:val="00217398"/>
    <w:rsid w:val="00217932"/>
    <w:rsid w:val="0023448E"/>
    <w:rsid w:val="00235B8C"/>
    <w:rsid w:val="00251D64"/>
    <w:rsid w:val="00252A08"/>
    <w:rsid w:val="0025572E"/>
    <w:rsid w:val="00265134"/>
    <w:rsid w:val="00281D88"/>
    <w:rsid w:val="00292AD5"/>
    <w:rsid w:val="00293562"/>
    <w:rsid w:val="002955F6"/>
    <w:rsid w:val="00295AC9"/>
    <w:rsid w:val="002A2232"/>
    <w:rsid w:val="002A2250"/>
    <w:rsid w:val="002A398A"/>
    <w:rsid w:val="002B09D3"/>
    <w:rsid w:val="002B6AE0"/>
    <w:rsid w:val="002C09AB"/>
    <w:rsid w:val="002C2CB8"/>
    <w:rsid w:val="002C6C3D"/>
    <w:rsid w:val="002D0D9B"/>
    <w:rsid w:val="002D453C"/>
    <w:rsid w:val="002E3B76"/>
    <w:rsid w:val="002E6AC2"/>
    <w:rsid w:val="002F122A"/>
    <w:rsid w:val="002F147F"/>
    <w:rsid w:val="00301D32"/>
    <w:rsid w:val="003210E2"/>
    <w:rsid w:val="0033022F"/>
    <w:rsid w:val="00334A9E"/>
    <w:rsid w:val="003378B7"/>
    <w:rsid w:val="00342972"/>
    <w:rsid w:val="00347AD3"/>
    <w:rsid w:val="00365334"/>
    <w:rsid w:val="003805E9"/>
    <w:rsid w:val="0038315F"/>
    <w:rsid w:val="003956DC"/>
    <w:rsid w:val="003A055C"/>
    <w:rsid w:val="003A5364"/>
    <w:rsid w:val="003A61A7"/>
    <w:rsid w:val="003B3984"/>
    <w:rsid w:val="003B50B3"/>
    <w:rsid w:val="003B5F98"/>
    <w:rsid w:val="003C5598"/>
    <w:rsid w:val="003D0C28"/>
    <w:rsid w:val="003D2D25"/>
    <w:rsid w:val="003F4C2F"/>
    <w:rsid w:val="004014BD"/>
    <w:rsid w:val="00407150"/>
    <w:rsid w:val="00411D0E"/>
    <w:rsid w:val="00430162"/>
    <w:rsid w:val="0043682F"/>
    <w:rsid w:val="00442E8E"/>
    <w:rsid w:val="00470FE5"/>
    <w:rsid w:val="00473BA6"/>
    <w:rsid w:val="00476BB2"/>
    <w:rsid w:val="004813BF"/>
    <w:rsid w:val="0049310A"/>
    <w:rsid w:val="004A171E"/>
    <w:rsid w:val="004A7CEC"/>
    <w:rsid w:val="004C2EA1"/>
    <w:rsid w:val="004E347B"/>
    <w:rsid w:val="00504990"/>
    <w:rsid w:val="00510B54"/>
    <w:rsid w:val="00511F42"/>
    <w:rsid w:val="005130CA"/>
    <w:rsid w:val="005143D5"/>
    <w:rsid w:val="00514986"/>
    <w:rsid w:val="00540868"/>
    <w:rsid w:val="0054484B"/>
    <w:rsid w:val="00551801"/>
    <w:rsid w:val="00553759"/>
    <w:rsid w:val="00553CE1"/>
    <w:rsid w:val="00557CE1"/>
    <w:rsid w:val="00561AED"/>
    <w:rsid w:val="005701C3"/>
    <w:rsid w:val="00570E61"/>
    <w:rsid w:val="00577245"/>
    <w:rsid w:val="00581085"/>
    <w:rsid w:val="005816FB"/>
    <w:rsid w:val="00582C1C"/>
    <w:rsid w:val="00582EE2"/>
    <w:rsid w:val="005A4EA7"/>
    <w:rsid w:val="005A5E8E"/>
    <w:rsid w:val="005D5257"/>
    <w:rsid w:val="005E6D75"/>
    <w:rsid w:val="005E7759"/>
    <w:rsid w:val="006023AD"/>
    <w:rsid w:val="00606E87"/>
    <w:rsid w:val="006078CA"/>
    <w:rsid w:val="00610DF8"/>
    <w:rsid w:val="00612AE2"/>
    <w:rsid w:val="0062184E"/>
    <w:rsid w:val="00621FAE"/>
    <w:rsid w:val="00624BE6"/>
    <w:rsid w:val="00625E8A"/>
    <w:rsid w:val="006268A8"/>
    <w:rsid w:val="00631228"/>
    <w:rsid w:val="0063201B"/>
    <w:rsid w:val="00633405"/>
    <w:rsid w:val="00635FEE"/>
    <w:rsid w:val="0063624F"/>
    <w:rsid w:val="006411BB"/>
    <w:rsid w:val="00642910"/>
    <w:rsid w:val="00642C31"/>
    <w:rsid w:val="00645309"/>
    <w:rsid w:val="00647A2E"/>
    <w:rsid w:val="00657097"/>
    <w:rsid w:val="00661E40"/>
    <w:rsid w:val="00670DC4"/>
    <w:rsid w:val="00671161"/>
    <w:rsid w:val="0068138A"/>
    <w:rsid w:val="00695329"/>
    <w:rsid w:val="00697C1B"/>
    <w:rsid w:val="006F0E1F"/>
    <w:rsid w:val="006F3494"/>
    <w:rsid w:val="006F6DA1"/>
    <w:rsid w:val="0070001F"/>
    <w:rsid w:val="00700026"/>
    <w:rsid w:val="007024AB"/>
    <w:rsid w:val="00711E56"/>
    <w:rsid w:val="00723651"/>
    <w:rsid w:val="007263E8"/>
    <w:rsid w:val="00726F51"/>
    <w:rsid w:val="00733988"/>
    <w:rsid w:val="00735514"/>
    <w:rsid w:val="00747D2B"/>
    <w:rsid w:val="00753013"/>
    <w:rsid w:val="0075434C"/>
    <w:rsid w:val="00763683"/>
    <w:rsid w:val="00765576"/>
    <w:rsid w:val="00765D02"/>
    <w:rsid w:val="0076637A"/>
    <w:rsid w:val="00770302"/>
    <w:rsid w:val="00787163"/>
    <w:rsid w:val="00792EC9"/>
    <w:rsid w:val="00793192"/>
    <w:rsid w:val="007B7180"/>
    <w:rsid w:val="007C6297"/>
    <w:rsid w:val="007D6AED"/>
    <w:rsid w:val="007D761B"/>
    <w:rsid w:val="007E138A"/>
    <w:rsid w:val="007E76EB"/>
    <w:rsid w:val="007F5DA5"/>
    <w:rsid w:val="00801A1B"/>
    <w:rsid w:val="00801C61"/>
    <w:rsid w:val="008036BD"/>
    <w:rsid w:val="008050A2"/>
    <w:rsid w:val="00810216"/>
    <w:rsid w:val="0082338A"/>
    <w:rsid w:val="00825569"/>
    <w:rsid w:val="008311A2"/>
    <w:rsid w:val="00843B5C"/>
    <w:rsid w:val="008461F8"/>
    <w:rsid w:val="00854E1B"/>
    <w:rsid w:val="00855325"/>
    <w:rsid w:val="00861F24"/>
    <w:rsid w:val="00870E2F"/>
    <w:rsid w:val="00871B90"/>
    <w:rsid w:val="00894950"/>
    <w:rsid w:val="00895842"/>
    <w:rsid w:val="008A6C17"/>
    <w:rsid w:val="008B3826"/>
    <w:rsid w:val="008B5B3C"/>
    <w:rsid w:val="008B6BF9"/>
    <w:rsid w:val="008C1EB8"/>
    <w:rsid w:val="008C53C5"/>
    <w:rsid w:val="008D0F86"/>
    <w:rsid w:val="008D28D5"/>
    <w:rsid w:val="008D72B5"/>
    <w:rsid w:val="008E7195"/>
    <w:rsid w:val="009076F1"/>
    <w:rsid w:val="00913062"/>
    <w:rsid w:val="009241B8"/>
    <w:rsid w:val="00926CAB"/>
    <w:rsid w:val="009358AE"/>
    <w:rsid w:val="00942B38"/>
    <w:rsid w:val="009433AD"/>
    <w:rsid w:val="0094721B"/>
    <w:rsid w:val="009506AB"/>
    <w:rsid w:val="009670B2"/>
    <w:rsid w:val="0097224D"/>
    <w:rsid w:val="0098047C"/>
    <w:rsid w:val="00983AC7"/>
    <w:rsid w:val="009850E6"/>
    <w:rsid w:val="009A1FAE"/>
    <w:rsid w:val="009A3DC3"/>
    <w:rsid w:val="009B0D74"/>
    <w:rsid w:val="009C338C"/>
    <w:rsid w:val="009C57AB"/>
    <w:rsid w:val="009D19B0"/>
    <w:rsid w:val="009E3001"/>
    <w:rsid w:val="009F2DC9"/>
    <w:rsid w:val="00A02659"/>
    <w:rsid w:val="00A2096B"/>
    <w:rsid w:val="00A21B45"/>
    <w:rsid w:val="00A25142"/>
    <w:rsid w:val="00A26318"/>
    <w:rsid w:val="00A3716D"/>
    <w:rsid w:val="00A45BE1"/>
    <w:rsid w:val="00A571E5"/>
    <w:rsid w:val="00A61F66"/>
    <w:rsid w:val="00A74B80"/>
    <w:rsid w:val="00A85F9A"/>
    <w:rsid w:val="00A977BE"/>
    <w:rsid w:val="00A97D24"/>
    <w:rsid w:val="00AC4BD1"/>
    <w:rsid w:val="00AD448C"/>
    <w:rsid w:val="00AD567D"/>
    <w:rsid w:val="00AE45C8"/>
    <w:rsid w:val="00AE52E0"/>
    <w:rsid w:val="00AF6201"/>
    <w:rsid w:val="00B058D6"/>
    <w:rsid w:val="00B23A83"/>
    <w:rsid w:val="00B26F2B"/>
    <w:rsid w:val="00B270F9"/>
    <w:rsid w:val="00B333DF"/>
    <w:rsid w:val="00B4786C"/>
    <w:rsid w:val="00B51740"/>
    <w:rsid w:val="00B56A7B"/>
    <w:rsid w:val="00B62427"/>
    <w:rsid w:val="00B70289"/>
    <w:rsid w:val="00B82F12"/>
    <w:rsid w:val="00B87594"/>
    <w:rsid w:val="00B90605"/>
    <w:rsid w:val="00B95283"/>
    <w:rsid w:val="00BB37B7"/>
    <w:rsid w:val="00BB41BA"/>
    <w:rsid w:val="00BC5B15"/>
    <w:rsid w:val="00BC6354"/>
    <w:rsid w:val="00BD0003"/>
    <w:rsid w:val="00BD20CB"/>
    <w:rsid w:val="00C04150"/>
    <w:rsid w:val="00C329C9"/>
    <w:rsid w:val="00C522D3"/>
    <w:rsid w:val="00C71490"/>
    <w:rsid w:val="00C714E8"/>
    <w:rsid w:val="00C74161"/>
    <w:rsid w:val="00C84E6C"/>
    <w:rsid w:val="00C874AC"/>
    <w:rsid w:val="00C90447"/>
    <w:rsid w:val="00C95869"/>
    <w:rsid w:val="00CA2246"/>
    <w:rsid w:val="00CA61E0"/>
    <w:rsid w:val="00CB59A8"/>
    <w:rsid w:val="00CC11CB"/>
    <w:rsid w:val="00CC1978"/>
    <w:rsid w:val="00CD06F3"/>
    <w:rsid w:val="00CD3ED5"/>
    <w:rsid w:val="00CF5C1E"/>
    <w:rsid w:val="00D01043"/>
    <w:rsid w:val="00D03EA0"/>
    <w:rsid w:val="00D42027"/>
    <w:rsid w:val="00D450B8"/>
    <w:rsid w:val="00D6367F"/>
    <w:rsid w:val="00D827DA"/>
    <w:rsid w:val="00D935B3"/>
    <w:rsid w:val="00D9590F"/>
    <w:rsid w:val="00D964EB"/>
    <w:rsid w:val="00DB725C"/>
    <w:rsid w:val="00DC0F26"/>
    <w:rsid w:val="00DC5181"/>
    <w:rsid w:val="00DD36C0"/>
    <w:rsid w:val="00DE2871"/>
    <w:rsid w:val="00DE4967"/>
    <w:rsid w:val="00DE557C"/>
    <w:rsid w:val="00DF3F3D"/>
    <w:rsid w:val="00E060F0"/>
    <w:rsid w:val="00E141D4"/>
    <w:rsid w:val="00E16407"/>
    <w:rsid w:val="00E16F92"/>
    <w:rsid w:val="00E346F4"/>
    <w:rsid w:val="00E4284C"/>
    <w:rsid w:val="00E56DCB"/>
    <w:rsid w:val="00E733F5"/>
    <w:rsid w:val="00E9065A"/>
    <w:rsid w:val="00E95186"/>
    <w:rsid w:val="00EA08B6"/>
    <w:rsid w:val="00EA37A7"/>
    <w:rsid w:val="00EA6F02"/>
    <w:rsid w:val="00EB15BE"/>
    <w:rsid w:val="00EB4111"/>
    <w:rsid w:val="00EB7410"/>
    <w:rsid w:val="00EC0F79"/>
    <w:rsid w:val="00ED2325"/>
    <w:rsid w:val="00EE08D7"/>
    <w:rsid w:val="00EF29C6"/>
    <w:rsid w:val="00EF2B18"/>
    <w:rsid w:val="00F0039C"/>
    <w:rsid w:val="00F06E1F"/>
    <w:rsid w:val="00F27B09"/>
    <w:rsid w:val="00F321E5"/>
    <w:rsid w:val="00F32660"/>
    <w:rsid w:val="00F51D9A"/>
    <w:rsid w:val="00F66E54"/>
    <w:rsid w:val="00F849E5"/>
    <w:rsid w:val="00F900D2"/>
    <w:rsid w:val="00FA59F9"/>
    <w:rsid w:val="00FD36CE"/>
    <w:rsid w:val="00FD698A"/>
    <w:rsid w:val="00FD713F"/>
    <w:rsid w:val="00FE29D0"/>
    <w:rsid w:val="00FE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867ADE"/>
  <w15:chartTrackingRefBased/>
  <w15:docId w15:val="{D208551E-90D9-4907-B7E1-2CD768513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2AE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AC4BD1"/>
    <w:rPr>
      <w:i/>
      <w:iCs/>
    </w:rPr>
  </w:style>
  <w:style w:type="paragraph" w:customStyle="1" w:styleId="Default">
    <w:name w:val="Default"/>
    <w:rsid w:val="00AC4BD1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7F5D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F5DA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F5D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F5DA5"/>
    <w:rPr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EA6F02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EA6F02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EA6F02"/>
    <w:pPr>
      <w:jc w:val="both"/>
    </w:pPr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EA6F02"/>
    <w:rPr>
      <w:rFonts w:ascii="Calibri" w:hAnsi="Calibri" w:cs="Calibri"/>
      <w:noProof/>
    </w:rPr>
  </w:style>
  <w:style w:type="character" w:styleId="a8">
    <w:name w:val="Hyperlink"/>
    <w:basedOn w:val="a0"/>
    <w:uiPriority w:val="99"/>
    <w:unhideWhenUsed/>
    <w:rsid w:val="00FE4768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EF2B18"/>
    <w:rPr>
      <w:color w:val="605E5C"/>
      <w:shd w:val="clear" w:color="auto" w:fill="E1DFDD"/>
    </w:rPr>
  </w:style>
  <w:style w:type="paragraph" w:customStyle="1" w:styleId="AuthorList">
    <w:name w:val="Author List"/>
    <w:aliases w:val="Keywords,Abstract"/>
    <w:basedOn w:val="aa"/>
    <w:next w:val="a"/>
    <w:uiPriority w:val="1"/>
    <w:qFormat/>
    <w:rsid w:val="00020669"/>
    <w:pPr>
      <w:widowControl/>
      <w:spacing w:before="240" w:after="240"/>
      <w:jc w:val="left"/>
      <w:outlineLvl w:val="9"/>
    </w:pPr>
    <w:rPr>
      <w:rFonts w:ascii="Times New Roman" w:hAnsi="Times New Roman" w:cs="Times New Roman"/>
      <w:b/>
      <w:kern w:val="0"/>
      <w:lang w:eastAsia="en-US"/>
    </w:rPr>
  </w:style>
  <w:style w:type="paragraph" w:styleId="aa">
    <w:name w:val="Subtitle"/>
    <w:basedOn w:val="a"/>
    <w:next w:val="a"/>
    <w:link w:val="ab"/>
    <w:uiPriority w:val="11"/>
    <w:qFormat/>
    <w:rsid w:val="00020669"/>
    <w:pPr>
      <w:spacing w:after="60"/>
      <w:jc w:val="center"/>
      <w:outlineLvl w:val="1"/>
    </w:pPr>
    <w:rPr>
      <w:szCs w:val="24"/>
    </w:rPr>
  </w:style>
  <w:style w:type="character" w:customStyle="1" w:styleId="ab">
    <w:name w:val="副標題 字元"/>
    <w:basedOn w:val="a0"/>
    <w:link w:val="aa"/>
    <w:uiPriority w:val="11"/>
    <w:rsid w:val="00020669"/>
    <w:rPr>
      <w:szCs w:val="24"/>
    </w:rPr>
  </w:style>
  <w:style w:type="character" w:styleId="ac">
    <w:name w:val="line number"/>
    <w:basedOn w:val="a0"/>
    <w:uiPriority w:val="99"/>
    <w:semiHidden/>
    <w:unhideWhenUsed/>
    <w:rsid w:val="00020669"/>
  </w:style>
  <w:style w:type="character" w:styleId="ad">
    <w:name w:val="annotation reference"/>
    <w:basedOn w:val="a0"/>
    <w:uiPriority w:val="99"/>
    <w:semiHidden/>
    <w:unhideWhenUsed/>
    <w:rsid w:val="004A7CE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4A7CEC"/>
    <w:rPr>
      <w:sz w:val="20"/>
      <w:szCs w:val="20"/>
    </w:rPr>
  </w:style>
  <w:style w:type="character" w:customStyle="1" w:styleId="af">
    <w:name w:val="註解文字 字元"/>
    <w:basedOn w:val="a0"/>
    <w:link w:val="ae"/>
    <w:uiPriority w:val="99"/>
    <w:semiHidden/>
    <w:rsid w:val="004A7CE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A7CEC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4A7C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9319">
          <w:marLeft w:val="0"/>
          <w:marRight w:val="0"/>
          <w:marTop w:val="450"/>
          <w:marBottom w:val="450"/>
          <w:divBdr>
            <w:top w:val="single" w:sz="6" w:space="0" w:color="C1C1C1"/>
            <w:left w:val="single" w:sz="6" w:space="0" w:color="C1C1C1"/>
            <w:bottom w:val="single" w:sz="6" w:space="0" w:color="C1C1C1"/>
            <w:right w:val="single" w:sz="6" w:space="0" w:color="C1C1C1"/>
          </w:divBdr>
          <w:divsChild>
            <w:div w:id="7757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5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76168-1DCE-47BD-8EA7-24CF1201B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劉 嘉雯</dc:creator>
  <cp:keywords/>
  <dc:description/>
  <cp:lastModifiedBy>劉 嘉雯</cp:lastModifiedBy>
  <cp:revision>2</cp:revision>
  <cp:lastPrinted>2021-07-01T03:55:00Z</cp:lastPrinted>
  <dcterms:created xsi:type="dcterms:W3CDTF">2021-10-12T09:18:00Z</dcterms:created>
  <dcterms:modified xsi:type="dcterms:W3CDTF">2021-10-12T09:18:00Z</dcterms:modified>
</cp:coreProperties>
</file>